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F6716" w14:textId="77777777" w:rsidR="00B77FB4" w:rsidRPr="00036FE7" w:rsidRDefault="00806B93">
      <w:pPr>
        <w:ind w:left="2410"/>
        <w:rPr>
          <w:b/>
          <w:snapToGrid w:val="0"/>
          <w:sz w:val="32"/>
          <w:szCs w:val="18"/>
          <w:lang w:val="pt-BR"/>
        </w:rPr>
      </w:pPr>
      <w:r w:rsidRPr="00036FE7">
        <w:rPr>
          <w:b/>
          <w:snapToGrid w:val="0"/>
          <w:sz w:val="32"/>
          <w:szCs w:val="18"/>
          <w:lang w:val="pt-BR"/>
        </w:rPr>
        <w:t xml:space="preserve">A Agfa aumenta a versatilidade da família de impressoras jato de tinta </w:t>
      </w:r>
      <w:proofErr w:type="spellStart"/>
      <w:r w:rsidRPr="00036FE7">
        <w:rPr>
          <w:b/>
          <w:snapToGrid w:val="0"/>
          <w:sz w:val="32"/>
          <w:szCs w:val="18"/>
          <w:lang w:val="pt-BR"/>
        </w:rPr>
        <w:t>Jeti</w:t>
      </w:r>
      <w:proofErr w:type="spellEnd"/>
      <w:r w:rsidRPr="00036FE7">
        <w:rPr>
          <w:b/>
          <w:snapToGrid w:val="0"/>
          <w:sz w:val="32"/>
          <w:szCs w:val="18"/>
          <w:lang w:val="pt-BR"/>
        </w:rPr>
        <w:t xml:space="preserve"> </w:t>
      </w:r>
      <w:proofErr w:type="spellStart"/>
      <w:r w:rsidRPr="00036FE7">
        <w:rPr>
          <w:b/>
          <w:snapToGrid w:val="0"/>
          <w:sz w:val="32"/>
          <w:szCs w:val="18"/>
          <w:lang w:val="pt-BR"/>
        </w:rPr>
        <w:t>Tauro</w:t>
      </w:r>
      <w:proofErr w:type="spellEnd"/>
      <w:r w:rsidRPr="00036FE7">
        <w:rPr>
          <w:b/>
          <w:snapToGrid w:val="0"/>
          <w:sz w:val="32"/>
          <w:szCs w:val="18"/>
          <w:lang w:val="pt-BR"/>
        </w:rPr>
        <w:t xml:space="preserve"> H3300 com o novo módulo Flex RTR</w:t>
      </w:r>
    </w:p>
    <w:p w14:paraId="682273AF" w14:textId="77777777" w:rsidR="00B77FB4" w:rsidRPr="00036FE7" w:rsidRDefault="00806B93">
      <w:pPr>
        <w:ind w:left="2410"/>
        <w:rPr>
          <w:b/>
          <w:bCs/>
          <w:sz w:val="20"/>
          <w:szCs w:val="18"/>
          <w:lang w:val="pt-BR"/>
        </w:rPr>
      </w:pPr>
      <w:r w:rsidRPr="00036FE7">
        <w:rPr>
          <w:b/>
          <w:bCs/>
          <w:sz w:val="20"/>
          <w:szCs w:val="18"/>
          <w:lang w:val="pt-BR"/>
        </w:rPr>
        <w:t xml:space="preserve">A Agfa está pronta para apresentar um novo módulo de impressão rolo a rolo em sua mais rápida família de impressoras jato de tinta de grande formato, a </w:t>
      </w:r>
      <w:proofErr w:type="spellStart"/>
      <w:r w:rsidRPr="00036FE7">
        <w:rPr>
          <w:b/>
          <w:bCs/>
          <w:sz w:val="20"/>
          <w:szCs w:val="18"/>
          <w:lang w:val="pt-BR"/>
        </w:rPr>
        <w:t>Tauro</w:t>
      </w:r>
      <w:proofErr w:type="spellEnd"/>
      <w:r w:rsidRPr="00036FE7">
        <w:rPr>
          <w:b/>
          <w:bCs/>
          <w:sz w:val="20"/>
          <w:szCs w:val="18"/>
          <w:lang w:val="pt-BR"/>
        </w:rPr>
        <w:t xml:space="preserve"> H3300 LED, na FESPA em Munique, de 23 a 26 de maio. O compacto Flex RTR permitirá uma troca rápida entre materiais rígidos e flexíveis, mantendo altos níveis de produtividade.</w:t>
      </w:r>
    </w:p>
    <w:p w14:paraId="0CBCDF5D" w14:textId="5F06152C" w:rsidR="00B77FB4" w:rsidRPr="00036FE7" w:rsidRDefault="00806B93">
      <w:pPr>
        <w:ind w:left="2410"/>
        <w:rPr>
          <w:b/>
          <w:sz w:val="20"/>
          <w:lang w:val="pt-BR"/>
        </w:rPr>
      </w:pPr>
      <w:proofErr w:type="spellStart"/>
      <w:r w:rsidRPr="00036FE7">
        <w:rPr>
          <w:b/>
          <w:sz w:val="20"/>
          <w:lang w:val="pt-BR"/>
        </w:rPr>
        <w:t>Mortsel</w:t>
      </w:r>
      <w:proofErr w:type="spellEnd"/>
      <w:r w:rsidRPr="00036FE7">
        <w:rPr>
          <w:b/>
          <w:sz w:val="20"/>
          <w:lang w:val="pt-BR"/>
        </w:rPr>
        <w:t xml:space="preserve">, Bélgica – </w:t>
      </w:r>
      <w:r w:rsidR="00781EA9">
        <w:rPr>
          <w:b/>
          <w:sz w:val="20"/>
          <w:lang w:val="pt-BR"/>
        </w:rPr>
        <w:t>8</w:t>
      </w:r>
      <w:r w:rsidRPr="00036FE7">
        <w:rPr>
          <w:b/>
          <w:sz w:val="20"/>
          <w:lang w:val="pt-BR"/>
        </w:rPr>
        <w:t xml:space="preserve"> de maio de </w:t>
      </w:r>
      <w:r w:rsidRPr="00036FE7">
        <w:rPr>
          <w:b/>
          <w:color w:val="auto"/>
          <w:sz w:val="20"/>
          <w:lang w:val="pt-BR"/>
        </w:rPr>
        <w:t xml:space="preserve"> 2023</w:t>
      </w:r>
    </w:p>
    <w:p w14:paraId="44D19DA5" w14:textId="77777777" w:rsidR="00B77FB4" w:rsidRPr="00036FE7" w:rsidRDefault="00806B93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036FE7">
        <w:rPr>
          <w:bCs/>
          <w:sz w:val="20"/>
          <w:szCs w:val="18"/>
          <w:lang w:val="pt-BR"/>
        </w:rPr>
        <w:t xml:space="preserve">Os provedores de serviços de impressão podem se beneficiar de maior flexibilidade com o módulo Flex RTR, que não precisa ser desencaixado ao fazer a transição de rolos para placas ou folhas. Isso melhora o tempo de atividade da impressora e maximiza a eficiência da produção de impressão. </w:t>
      </w:r>
      <w:r w:rsidR="00E8170C">
        <w:rPr>
          <w:bCs/>
          <w:sz w:val="20"/>
          <w:szCs w:val="18"/>
          <w:lang w:val="pt-BR"/>
        </w:rPr>
        <w:br/>
      </w:r>
      <w:r w:rsidRPr="00036FE7">
        <w:rPr>
          <w:bCs/>
          <w:sz w:val="20"/>
          <w:szCs w:val="18"/>
          <w:lang w:val="pt-BR"/>
        </w:rPr>
        <w:t xml:space="preserve">O módulo marca o próximo passo na história de automação da </w:t>
      </w:r>
      <w:proofErr w:type="spellStart"/>
      <w:r w:rsidRPr="00036FE7">
        <w:rPr>
          <w:bCs/>
          <w:sz w:val="20"/>
          <w:szCs w:val="18"/>
          <w:lang w:val="pt-BR"/>
        </w:rPr>
        <w:t>Tauro</w:t>
      </w:r>
      <w:proofErr w:type="spellEnd"/>
      <w:r w:rsidRPr="00036FE7">
        <w:rPr>
          <w:bCs/>
          <w:sz w:val="20"/>
          <w:szCs w:val="18"/>
          <w:lang w:val="pt-BR"/>
        </w:rPr>
        <w:t>, focando na utilização otimizada da versatilidade dessa solução de impressão híbrida.</w:t>
      </w:r>
    </w:p>
    <w:p w14:paraId="389998E3" w14:textId="77777777" w:rsidR="00B77FB4" w:rsidRPr="00036FE7" w:rsidRDefault="00806B93">
      <w:pPr>
        <w:widowControl w:val="0"/>
        <w:autoSpaceDE w:val="0"/>
        <w:autoSpaceDN w:val="0"/>
        <w:adjustRightInd w:val="0"/>
        <w:ind w:left="2410"/>
        <w:rPr>
          <w:bCs/>
          <w:i/>
          <w:iCs/>
          <w:sz w:val="20"/>
          <w:szCs w:val="18"/>
          <w:lang w:val="pt-BR"/>
        </w:rPr>
      </w:pPr>
      <w:r w:rsidRPr="00036FE7">
        <w:rPr>
          <w:bCs/>
          <w:i/>
          <w:iCs/>
          <w:sz w:val="20"/>
          <w:szCs w:val="18"/>
          <w:lang w:val="pt-BR"/>
        </w:rPr>
        <w:t xml:space="preserve">“A automação está no centro de nosso caminho de desenvolvimento de soluções de impressão a jato de tinta”, </w:t>
      </w:r>
      <w:r w:rsidRPr="00036FE7">
        <w:rPr>
          <w:bCs/>
          <w:sz w:val="20"/>
          <w:szCs w:val="18"/>
          <w:lang w:val="pt-BR"/>
        </w:rPr>
        <w:t xml:space="preserve">afirma Dieter Jancart, gerente de segmento para sistemas de jato de tinta de ponta da Agfa. </w:t>
      </w:r>
      <w:r w:rsidRPr="00036FE7">
        <w:rPr>
          <w:bCs/>
          <w:i/>
          <w:iCs/>
          <w:sz w:val="20"/>
          <w:szCs w:val="18"/>
          <w:lang w:val="pt-BR"/>
        </w:rPr>
        <w:t>“Dependendo dos tipos de trabalho e requisitos de impressão específicos de uma empresa, oferecemos uma solução personalizada que garantirá o manuseio mais eficiente de sua carga de trabalho, independentemente de envolver substratos rígidos ou flexíveis ou uma combinação de ambos.”</w:t>
      </w:r>
    </w:p>
    <w:p w14:paraId="778AFD0D" w14:textId="77777777" w:rsidR="00B77FB4" w:rsidRPr="00036FE7" w:rsidRDefault="00806B93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036FE7">
        <w:rPr>
          <w:bCs/>
          <w:sz w:val="20"/>
          <w:szCs w:val="18"/>
          <w:lang w:val="pt-BR"/>
        </w:rPr>
        <w:t xml:space="preserve">O Flex RTR foi desenvolvido para combinar com o modo </w:t>
      </w:r>
      <w:r w:rsidRPr="00036FE7">
        <w:rPr>
          <w:b/>
          <w:sz w:val="20"/>
          <w:szCs w:val="18"/>
          <w:lang w:val="pt-BR"/>
        </w:rPr>
        <w:t>impressão de passagem única</w:t>
      </w:r>
      <w:r w:rsidRPr="00036FE7">
        <w:rPr>
          <w:bCs/>
          <w:sz w:val="20"/>
          <w:szCs w:val="18"/>
          <w:lang w:val="pt-BR"/>
        </w:rPr>
        <w:t xml:space="preserve"> na </w:t>
      </w:r>
      <w:proofErr w:type="spellStart"/>
      <w:r w:rsidRPr="00036FE7">
        <w:rPr>
          <w:bCs/>
          <w:sz w:val="20"/>
          <w:szCs w:val="18"/>
          <w:lang w:val="pt-BR"/>
        </w:rPr>
        <w:t>Tauro</w:t>
      </w:r>
      <w:proofErr w:type="spellEnd"/>
      <w:r w:rsidRPr="00036FE7">
        <w:rPr>
          <w:bCs/>
          <w:sz w:val="20"/>
          <w:szCs w:val="18"/>
          <w:lang w:val="pt-BR"/>
        </w:rPr>
        <w:t xml:space="preserve"> H3300 UHS LED, até uma velocidade de impressão de 905 m²/h. Ele tem uma área </w:t>
      </w:r>
      <w:r w:rsidRPr="00036FE7">
        <w:rPr>
          <w:b/>
          <w:sz w:val="20"/>
          <w:szCs w:val="18"/>
          <w:lang w:val="pt-BR"/>
        </w:rPr>
        <w:t>compacta</w:t>
      </w:r>
      <w:r w:rsidRPr="00036FE7">
        <w:rPr>
          <w:bCs/>
          <w:sz w:val="20"/>
          <w:szCs w:val="18"/>
          <w:lang w:val="pt-BR"/>
        </w:rPr>
        <w:t xml:space="preserve"> e é </w:t>
      </w:r>
      <w:r w:rsidRPr="00036FE7">
        <w:rPr>
          <w:b/>
          <w:sz w:val="20"/>
          <w:szCs w:val="18"/>
          <w:lang w:val="pt-BR"/>
        </w:rPr>
        <w:t>ergonômico e fácil de usar</w:t>
      </w:r>
      <w:r w:rsidRPr="00036FE7">
        <w:rPr>
          <w:bCs/>
          <w:sz w:val="20"/>
          <w:szCs w:val="18"/>
          <w:lang w:val="pt-BR"/>
        </w:rPr>
        <w:t>. Com o simples toque de um botão, os rolos dançarinos controlam a tensão do material para cima, permitindo o carregamento rápido e sem esforço do material por um único operador.</w:t>
      </w:r>
    </w:p>
    <w:p w14:paraId="2A1ACB98" w14:textId="77777777" w:rsidR="00B77FB4" w:rsidRPr="00036FE7" w:rsidRDefault="00806B93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036FE7">
        <w:rPr>
          <w:bCs/>
          <w:sz w:val="20"/>
          <w:szCs w:val="18"/>
          <w:lang w:val="pt-BR"/>
        </w:rPr>
        <w:t xml:space="preserve">Com a capacidade de lidar com </w:t>
      </w:r>
      <w:r w:rsidRPr="00036FE7">
        <w:rPr>
          <w:b/>
          <w:sz w:val="20"/>
          <w:szCs w:val="18"/>
          <w:lang w:val="pt-BR"/>
        </w:rPr>
        <w:t>impressão de rolo único e duplo</w:t>
      </w:r>
      <w:r w:rsidRPr="00036FE7">
        <w:rPr>
          <w:bCs/>
          <w:sz w:val="20"/>
          <w:szCs w:val="18"/>
          <w:lang w:val="pt-BR"/>
        </w:rPr>
        <w:t xml:space="preserve">, o módulo Flex RTR pode acomodar larguras de até 3,3 m e 1,6 m, respectivamente, com um diâmetro máximo de rolo de 400 mm e um peso de 450 kg para cada rolo. Mudar de impressão de rolo único para rolo duplo e vice-versa é um processo </w:t>
      </w:r>
      <w:r w:rsidRPr="00036FE7">
        <w:rPr>
          <w:bCs/>
          <w:sz w:val="20"/>
          <w:szCs w:val="18"/>
          <w:lang w:val="pt-BR"/>
        </w:rPr>
        <w:lastRenderedPageBreak/>
        <w:t>rápido e direto que pode ser realizado por um único operador. Os rolos dançarinos não precisam ser removidos ou reinstalados, mas podem permanecer no lugar durante a troca.</w:t>
      </w:r>
    </w:p>
    <w:p w14:paraId="61014109" w14:textId="77777777" w:rsidR="00B77FB4" w:rsidRPr="00036FE7" w:rsidRDefault="00806B93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036FE7">
        <w:rPr>
          <w:bCs/>
          <w:sz w:val="20"/>
          <w:szCs w:val="18"/>
          <w:lang w:val="pt-BR"/>
        </w:rPr>
        <w:t xml:space="preserve">Para garantir </w:t>
      </w:r>
      <w:r w:rsidRPr="00036FE7">
        <w:rPr>
          <w:b/>
          <w:sz w:val="20"/>
          <w:szCs w:val="18"/>
          <w:lang w:val="pt-BR"/>
        </w:rPr>
        <w:t>impressão em frente e verso</w:t>
      </w:r>
      <w:r w:rsidRPr="00036FE7">
        <w:rPr>
          <w:bCs/>
          <w:sz w:val="20"/>
          <w:szCs w:val="18"/>
          <w:lang w:val="pt-BR"/>
        </w:rPr>
        <w:t xml:space="preserve"> precisa, o </w:t>
      </w:r>
      <w:r w:rsidRPr="00036FE7">
        <w:rPr>
          <w:b/>
          <w:sz w:val="20"/>
          <w:szCs w:val="18"/>
          <w:lang w:val="pt-BR"/>
        </w:rPr>
        <w:t>sistema de câmera integrado</w:t>
      </w:r>
      <w:r w:rsidRPr="00036FE7">
        <w:rPr>
          <w:bCs/>
          <w:sz w:val="20"/>
          <w:szCs w:val="18"/>
          <w:lang w:val="pt-BR"/>
        </w:rPr>
        <w:t xml:space="preserve"> lê códigos QR gerados pela interface do usuário da impressora para identificar a localização exata da imagem e ajustar a posição de impressão no início de cada trabalho. Se a impressão no verso for interrompida inesperadamente, o sistema da câmera identificará qual imagem precisa ser impressa, para que a produção possa ser retomada rapidamente e sem falhas.</w:t>
      </w:r>
    </w:p>
    <w:p w14:paraId="59331FF2" w14:textId="75DA2F0F" w:rsidR="00B77FB4" w:rsidRPr="003836CF" w:rsidRDefault="00806B93" w:rsidP="003836CF">
      <w:pPr>
        <w:widowControl w:val="0"/>
        <w:autoSpaceDE w:val="0"/>
        <w:autoSpaceDN w:val="0"/>
        <w:adjustRightInd w:val="0"/>
        <w:ind w:left="2410"/>
        <w:rPr>
          <w:i/>
          <w:iCs/>
          <w:sz w:val="20"/>
          <w:lang w:val="pt-BR"/>
        </w:rPr>
      </w:pPr>
      <w:r w:rsidRPr="00036FE7">
        <w:rPr>
          <w:bCs/>
          <w:i/>
          <w:iCs/>
          <w:sz w:val="20"/>
          <w:szCs w:val="18"/>
          <w:lang w:val="pt-BR"/>
        </w:rPr>
        <w:t xml:space="preserve">O novo módulo Flex RTR já está disponível para todas as impressoras </w:t>
      </w:r>
      <w:proofErr w:type="spellStart"/>
      <w:r w:rsidRPr="00036FE7">
        <w:rPr>
          <w:bCs/>
          <w:i/>
          <w:iCs/>
          <w:sz w:val="20"/>
          <w:szCs w:val="18"/>
          <w:lang w:val="pt-BR"/>
        </w:rPr>
        <w:t>Tauro</w:t>
      </w:r>
      <w:proofErr w:type="spellEnd"/>
      <w:r w:rsidRPr="00036FE7">
        <w:rPr>
          <w:bCs/>
          <w:i/>
          <w:iCs/>
          <w:sz w:val="20"/>
          <w:szCs w:val="18"/>
          <w:lang w:val="pt-BR"/>
        </w:rPr>
        <w:t xml:space="preserve"> H3300 LED.</w:t>
      </w:r>
      <w:r w:rsidR="003836CF">
        <w:rPr>
          <w:bCs/>
          <w:i/>
          <w:iCs/>
          <w:sz w:val="20"/>
          <w:szCs w:val="18"/>
          <w:lang w:val="pt-BR"/>
        </w:rPr>
        <w:t xml:space="preserve"> </w:t>
      </w:r>
      <w:r w:rsidRPr="00036FE7">
        <w:rPr>
          <w:i/>
          <w:iCs/>
          <w:sz w:val="20"/>
          <w:lang w:val="pt-BR"/>
        </w:rPr>
        <w:t xml:space="preserve">A FESPA será realizada de 23 a 26 de maio no Trade Fair Center em Munique, Alemanha. </w:t>
      </w:r>
      <w:r w:rsidRPr="003836CF">
        <w:rPr>
          <w:i/>
          <w:iCs/>
          <w:sz w:val="20"/>
          <w:lang w:val="pt-BR"/>
        </w:rPr>
        <w:t>A Agfa pode ser encontrada no estande B2-D15.</w:t>
      </w:r>
    </w:p>
    <w:p w14:paraId="195D792F" w14:textId="77777777" w:rsidR="00276A02" w:rsidRPr="004B5331" w:rsidRDefault="003836CF" w:rsidP="00C91D3E">
      <w:pPr>
        <w:autoSpaceDE w:val="0"/>
        <w:autoSpaceDN w:val="0"/>
        <w:adjustRightInd w:val="0"/>
        <w:ind w:left="2410"/>
        <w:rPr>
          <w:color w:val="auto"/>
          <w:sz w:val="20"/>
        </w:rPr>
      </w:pPr>
      <w:r>
        <w:rPr>
          <w:color w:val="auto"/>
          <w:sz w:val="20"/>
        </w:rPr>
        <w:pict w14:anchorId="30751FAD">
          <v:rect id="_x0000_i1025" style="width:0;height:1.5pt" o:hralign="center" o:hrstd="t" o:hr="t" fillcolor="#a0a0a0" stroked="f"/>
        </w:pict>
      </w:r>
    </w:p>
    <w:p w14:paraId="31FEB3A0" w14:textId="77777777" w:rsidR="00B77FB4" w:rsidRPr="00036FE7" w:rsidRDefault="00806B93">
      <w:pPr>
        <w:spacing w:line="240" w:lineRule="auto"/>
        <w:ind w:left="2410"/>
        <w:rPr>
          <w:b/>
          <w:sz w:val="18"/>
          <w:lang w:val="pt-BR"/>
        </w:rPr>
      </w:pPr>
      <w:r w:rsidRPr="00036FE7">
        <w:rPr>
          <w:b/>
          <w:sz w:val="18"/>
          <w:lang w:val="pt-BR"/>
        </w:rPr>
        <w:t>Sobre a Agfa</w:t>
      </w:r>
    </w:p>
    <w:p w14:paraId="133DD9C5" w14:textId="77777777" w:rsidR="00B77FB4" w:rsidRPr="00036FE7" w:rsidRDefault="00806B93">
      <w:pPr>
        <w:spacing w:line="240" w:lineRule="auto"/>
        <w:ind w:left="2410"/>
        <w:rPr>
          <w:bCs/>
          <w:sz w:val="18"/>
          <w:lang w:val="pt-BR"/>
        </w:rPr>
      </w:pPr>
      <w:r w:rsidRPr="00036FE7">
        <w:rPr>
          <w:bCs/>
          <w:sz w:val="18"/>
          <w:lang w:val="pt-BR"/>
        </w:rPr>
        <w:t>O Grupo Agfa-Gevaert é uma empresa líder em tecnologia de imageamento e soluções de TI com mais de 150 anos de experiência. O Grupo possui três divisões: Soluções de radiologia, TI de assistência médica e impressão digital e produtos químicos. Desenvolve, fabrica e comercializa sistemas analógicos e digitais para o setor da saúde, para aplicações industriais específicas e para a indústria gráfica. Em 2022, o Grupo realizou um volume de negócios de 1.857 milhões de euros.</w:t>
      </w:r>
    </w:p>
    <w:p w14:paraId="46D80979" w14:textId="77777777" w:rsidR="00B77FB4" w:rsidRPr="00036FE7" w:rsidRDefault="00806B93">
      <w:pPr>
        <w:spacing w:line="240" w:lineRule="auto"/>
        <w:ind w:left="2410"/>
        <w:rPr>
          <w:b/>
          <w:sz w:val="18"/>
          <w:lang w:val="pt-BR"/>
        </w:rPr>
      </w:pPr>
      <w:r w:rsidRPr="00036FE7">
        <w:rPr>
          <w:b/>
          <w:sz w:val="18"/>
          <w:lang w:val="pt-BR"/>
        </w:rPr>
        <w:t>Sobre a unidade de negócios Digital Printing Solutions da Agfa</w:t>
      </w:r>
    </w:p>
    <w:p w14:paraId="68F0358E" w14:textId="77777777" w:rsidR="00B77FB4" w:rsidRPr="00036FE7" w:rsidRDefault="00806B93">
      <w:pPr>
        <w:spacing w:line="240" w:lineRule="auto"/>
        <w:ind w:left="2410"/>
        <w:rPr>
          <w:bCs/>
          <w:sz w:val="18"/>
          <w:lang w:val="pt-BR"/>
        </w:rPr>
      </w:pPr>
      <w:r w:rsidRPr="00036FE7">
        <w:rPr>
          <w:bCs/>
          <w:sz w:val="18"/>
          <w:lang w:val="pt-BR"/>
        </w:rPr>
        <w:t>A divisão de soluções de impressão digital da Agfa impulsiona a adoção da impressão a jato de tinta em vários setores. Capacitamos as indústrias de impressão gráfica e de produção de mercadorias a se tornarem mais versáteis e eficientes por meio do uso inovador da tecnologia de impressão a jato de tinta.  Fazemos isso analisando suas experiências, necessidades e desafios, e estabelecendo parcerias ativamente com eles e especialistas do setor.</w:t>
      </w:r>
    </w:p>
    <w:p w14:paraId="6243772E" w14:textId="77777777" w:rsidR="00B77FB4" w:rsidRPr="00036FE7" w:rsidRDefault="00806B93">
      <w:pPr>
        <w:spacing w:line="240" w:lineRule="auto"/>
        <w:ind w:left="2410"/>
        <w:rPr>
          <w:bCs/>
          <w:sz w:val="18"/>
          <w:lang w:val="pt-BR"/>
        </w:rPr>
      </w:pPr>
      <w:r w:rsidRPr="00036FE7">
        <w:rPr>
          <w:bCs/>
          <w:sz w:val="18"/>
          <w:lang w:val="pt-BR"/>
        </w:rPr>
        <w:t>A oferta de impressão digital da Agfa consiste em impressoras a jato de tinta, software, tintas e serviços desenvolvidos e projetados internamente, como uma solução integrada perfeitamente compatível ou como componentes personalizados em um processo de produção maior. A linha de produtos é a melhor em termos de qualidade, produtividade, sustentabilidade e custo de propriedade, com serviço impecável em todo o mundo.</w:t>
      </w:r>
    </w:p>
    <w:p w14:paraId="513FFD72" w14:textId="77777777" w:rsidR="00B77FB4" w:rsidRPr="00036FE7" w:rsidRDefault="00806B93">
      <w:pPr>
        <w:spacing w:line="240" w:lineRule="auto"/>
        <w:ind w:left="2410"/>
        <w:rPr>
          <w:b/>
          <w:sz w:val="18"/>
          <w:lang w:val="pt-BR"/>
        </w:rPr>
      </w:pPr>
      <w:r w:rsidRPr="00036FE7">
        <w:rPr>
          <w:b/>
          <w:sz w:val="18"/>
          <w:lang w:val="pt-BR"/>
        </w:rPr>
        <w:br/>
        <w:t>Contato</w:t>
      </w:r>
    </w:p>
    <w:p w14:paraId="1EEAE12C" w14:textId="77777777" w:rsidR="00B77FB4" w:rsidRPr="00036FE7" w:rsidRDefault="00806B93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036FE7">
        <w:rPr>
          <w:rFonts w:cs="Times New Roman"/>
          <w:color w:val="auto"/>
          <w:sz w:val="18"/>
          <w:lang w:val="pt-BR"/>
        </w:rPr>
        <w:t>Mike Horsten, Gerente de Relações Públicas e Imprensa - Soluções de impressão digital</w:t>
      </w:r>
    </w:p>
    <w:p w14:paraId="33CD17E5" w14:textId="77777777" w:rsidR="00B77FB4" w:rsidRPr="00036FE7" w:rsidRDefault="00806B93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036FE7">
        <w:rPr>
          <w:rFonts w:cs="Times New Roman"/>
          <w:color w:val="auto"/>
          <w:sz w:val="18"/>
          <w:lang w:val="pt-BR"/>
        </w:rPr>
        <w:t>+32494560644</w:t>
      </w:r>
    </w:p>
    <w:p w14:paraId="5E1A8DE5" w14:textId="77777777" w:rsidR="00B77FB4" w:rsidRPr="00036FE7" w:rsidRDefault="003836CF">
      <w:pPr>
        <w:spacing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hyperlink r:id="rId7" w:history="1">
        <w:r w:rsidR="00806B93" w:rsidRPr="00036FE7">
          <w:rPr>
            <w:rStyle w:val="Hyperlink"/>
            <w:sz w:val="18"/>
            <w:lang w:val="pt-BR"/>
          </w:rPr>
          <w:t>mike.horsten@agfa.com</w:t>
        </w:r>
      </w:hyperlink>
    </w:p>
    <w:p w14:paraId="3BC28500" w14:textId="77777777" w:rsidR="00B77FB4" w:rsidRPr="00036FE7" w:rsidRDefault="003836CF">
      <w:pPr>
        <w:spacing w:line="240" w:lineRule="auto"/>
        <w:ind w:left="2410"/>
        <w:jc w:val="both"/>
        <w:rPr>
          <w:rFonts w:cs="Times New Roman"/>
          <w:b/>
          <w:color w:val="BF0000"/>
          <w:sz w:val="18"/>
          <w:lang w:val="pt-BR"/>
        </w:rPr>
      </w:pPr>
      <w:hyperlink r:id="rId8" w:history="1">
        <w:r w:rsidR="00806B93" w:rsidRPr="00036FE7">
          <w:rPr>
            <w:rFonts w:cs="Times New Roman"/>
            <w:b/>
            <w:color w:val="BF0000"/>
            <w:sz w:val="18"/>
            <w:lang w:val="pt-BR"/>
          </w:rPr>
          <w:t>www.agfa.com</w:t>
        </w:r>
      </w:hyperlink>
    </w:p>
    <w:sectPr w:rsidR="00B77FB4" w:rsidRPr="00036FE7" w:rsidSect="00513178">
      <w:headerReference w:type="default" r:id="rId9"/>
      <w:footerReference w:type="default" r:id="rId10"/>
      <w:headerReference w:type="first" r:id="rId11"/>
      <w:footerReference w:type="first" r:id="rId12"/>
      <w:pgSz w:w="11900" w:h="16820" w:code="9"/>
      <w:pgMar w:top="1962" w:right="987" w:bottom="1985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FF42A" w14:textId="77777777" w:rsidR="00A87883" w:rsidRDefault="00A87883">
      <w:r>
        <w:separator/>
      </w:r>
    </w:p>
    <w:p w14:paraId="7B96BB02" w14:textId="77777777" w:rsidR="00A87883" w:rsidRDefault="00A87883"/>
    <w:p w14:paraId="60912E11" w14:textId="77777777" w:rsidR="00A87883" w:rsidRDefault="00A87883"/>
    <w:p w14:paraId="3CA12335" w14:textId="77777777" w:rsidR="00A87883" w:rsidRDefault="00A87883"/>
    <w:p w14:paraId="0CD08AB7" w14:textId="77777777" w:rsidR="00A87883" w:rsidRDefault="00A87883"/>
    <w:p w14:paraId="37663585" w14:textId="77777777" w:rsidR="00A87883" w:rsidRDefault="00A87883" w:rsidP="00420B47"/>
    <w:p w14:paraId="671FFB24" w14:textId="77777777" w:rsidR="00A87883" w:rsidRDefault="00A87883"/>
    <w:p w14:paraId="50F28D63" w14:textId="77777777" w:rsidR="00A87883" w:rsidRDefault="00A87883" w:rsidP="00712957"/>
    <w:p w14:paraId="0426EBBB" w14:textId="77777777" w:rsidR="00A87883" w:rsidRDefault="00A87883"/>
  </w:endnote>
  <w:endnote w:type="continuationSeparator" w:id="0">
    <w:p w14:paraId="56AD8E5A" w14:textId="77777777" w:rsidR="00A87883" w:rsidRDefault="00A87883">
      <w:r>
        <w:continuationSeparator/>
      </w:r>
    </w:p>
    <w:p w14:paraId="5B3AEF88" w14:textId="77777777" w:rsidR="00A87883" w:rsidRDefault="00A87883"/>
    <w:p w14:paraId="7F041044" w14:textId="77777777" w:rsidR="00A87883" w:rsidRDefault="00A87883"/>
    <w:p w14:paraId="59F0F511" w14:textId="77777777" w:rsidR="00A87883" w:rsidRDefault="00A87883"/>
    <w:p w14:paraId="0BF66A77" w14:textId="77777777" w:rsidR="00A87883" w:rsidRDefault="00A87883"/>
    <w:p w14:paraId="075F102E" w14:textId="77777777" w:rsidR="00A87883" w:rsidRDefault="00A87883" w:rsidP="00420B47"/>
    <w:p w14:paraId="64FC69FC" w14:textId="77777777" w:rsidR="00A87883" w:rsidRDefault="00A87883"/>
    <w:p w14:paraId="427AC801" w14:textId="77777777" w:rsidR="00A87883" w:rsidRDefault="00A87883" w:rsidP="00712957"/>
    <w:p w14:paraId="7B57B7EF" w14:textId="77777777" w:rsidR="00A87883" w:rsidRDefault="00A878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4CD3" w14:textId="38B4AD24" w:rsidR="00B77FB4" w:rsidRDefault="00AB0A38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1BF6FCA9" wp14:editId="4521B1F4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6B93">
      <w:rPr>
        <w:rFonts w:cs="Times New Roman"/>
        <w:color w:val="7F7F7F"/>
        <w:sz w:val="16"/>
      </w:rPr>
      <w:tab/>
    </w:r>
    <w:r w:rsidR="00806B93">
      <w:rPr>
        <w:rFonts w:cs="Times New Roman"/>
        <w:color w:val="7F7F7F"/>
        <w:sz w:val="16"/>
      </w:rPr>
      <w:tab/>
    </w:r>
    <w:r w:rsidR="00806B93">
      <w:rPr>
        <w:rFonts w:cs="Times New Roman"/>
        <w:color w:val="7F7F7F"/>
        <w:sz w:val="16"/>
      </w:rPr>
      <w:tab/>
    </w:r>
    <w:r w:rsidR="00806B93">
      <w:rPr>
        <w:rFonts w:cs="Times New Roman"/>
        <w:color w:val="7F7F7F"/>
        <w:sz w:val="16"/>
      </w:rPr>
      <w:tab/>
    </w:r>
    <w:r w:rsidR="00B77FB4">
      <w:rPr>
        <w:rFonts w:cs="Times New Roman"/>
        <w:color w:val="7F7F7F"/>
        <w:sz w:val="16"/>
      </w:rPr>
      <w:fldChar w:fldCharType="begin"/>
    </w:r>
    <w:r w:rsidR="00806B93">
      <w:rPr>
        <w:rFonts w:cs="Times New Roman"/>
        <w:color w:val="7F7F7F"/>
        <w:sz w:val="16"/>
      </w:rPr>
      <w:instrText xml:space="preserve"> PAGE </w:instrText>
    </w:r>
    <w:r w:rsidR="00B77FB4">
      <w:rPr>
        <w:rFonts w:cs="Times New Roman"/>
        <w:color w:val="7F7F7F"/>
        <w:sz w:val="16"/>
      </w:rPr>
      <w:fldChar w:fldCharType="separate"/>
    </w:r>
    <w:r w:rsidR="00E8170C">
      <w:rPr>
        <w:rFonts w:cs="Times New Roman"/>
        <w:noProof/>
        <w:color w:val="7F7F7F"/>
        <w:sz w:val="16"/>
      </w:rPr>
      <w:t>1</w:t>
    </w:r>
    <w:r w:rsidR="00B77FB4">
      <w:rPr>
        <w:rFonts w:cs="Times New Roman"/>
        <w:color w:val="7F7F7F"/>
        <w:sz w:val="16"/>
      </w:rPr>
      <w:fldChar w:fldCharType="end"/>
    </w:r>
    <w:r w:rsidR="00806B93">
      <w:rPr>
        <w:rFonts w:cs="Times New Roman"/>
        <w:color w:val="7F7F7F"/>
        <w:sz w:val="16"/>
      </w:rPr>
      <w:t>/</w:t>
    </w:r>
    <w:r w:rsidR="00B77FB4">
      <w:rPr>
        <w:rFonts w:cs="Times New Roman"/>
        <w:color w:val="7F7F7F"/>
        <w:sz w:val="16"/>
      </w:rPr>
      <w:fldChar w:fldCharType="begin"/>
    </w:r>
    <w:r w:rsidR="00806B93">
      <w:rPr>
        <w:rFonts w:cs="Times New Roman"/>
        <w:color w:val="7F7F7F"/>
        <w:sz w:val="16"/>
      </w:rPr>
      <w:instrText xml:space="preserve"> NUMPAGES </w:instrText>
    </w:r>
    <w:r w:rsidR="00B77FB4">
      <w:rPr>
        <w:rFonts w:cs="Times New Roman"/>
        <w:color w:val="7F7F7F"/>
        <w:sz w:val="16"/>
      </w:rPr>
      <w:fldChar w:fldCharType="separate"/>
    </w:r>
    <w:r w:rsidR="00E8170C">
      <w:rPr>
        <w:rFonts w:cs="Times New Roman"/>
        <w:noProof/>
        <w:color w:val="7F7F7F"/>
        <w:sz w:val="16"/>
      </w:rPr>
      <w:t>2</w:t>
    </w:r>
    <w:r w:rsidR="00B77FB4">
      <w:rPr>
        <w:rFonts w:cs="Times New Roman"/>
        <w:color w:val="7F7F7F"/>
        <w:sz w:val="16"/>
      </w:rPr>
      <w:fldChar w:fldCharType="end"/>
    </w:r>
  </w:p>
  <w:p w14:paraId="49290E92" w14:textId="77777777" w:rsidR="00E6591C" w:rsidRDefault="00E6591C"/>
  <w:p w14:paraId="4720E1A9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A5CD9" w14:textId="77777777" w:rsidR="00B77FB4" w:rsidRDefault="00806B93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B77FB4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B77FB4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B77FB4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B77FB4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B77FB4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B77FB4">
      <w:rPr>
        <w:rFonts w:cs="Times New Roman"/>
        <w:color w:val="7F7F7F"/>
        <w:sz w:val="16"/>
      </w:rPr>
      <w:fldChar w:fldCharType="end"/>
    </w:r>
  </w:p>
  <w:p w14:paraId="0788AC67" w14:textId="77777777" w:rsidR="00E6591C" w:rsidRDefault="00E6591C"/>
  <w:p w14:paraId="214AAE68" w14:textId="77777777" w:rsidR="00E6591C" w:rsidRDefault="00E6591C" w:rsidP="00712957"/>
  <w:p w14:paraId="49118E18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CFF0D" w14:textId="77777777" w:rsidR="00A87883" w:rsidRDefault="00A87883">
      <w:r>
        <w:separator/>
      </w:r>
    </w:p>
    <w:p w14:paraId="5CE148F9" w14:textId="77777777" w:rsidR="00A87883" w:rsidRDefault="00A87883"/>
    <w:p w14:paraId="49B95B96" w14:textId="77777777" w:rsidR="00A87883" w:rsidRDefault="00A87883"/>
    <w:p w14:paraId="66FB6F3E" w14:textId="77777777" w:rsidR="00A87883" w:rsidRDefault="00A87883"/>
    <w:p w14:paraId="56E790FD" w14:textId="77777777" w:rsidR="00A87883" w:rsidRDefault="00A87883"/>
    <w:p w14:paraId="0CB2103B" w14:textId="77777777" w:rsidR="00A87883" w:rsidRDefault="00A87883" w:rsidP="00420B47"/>
    <w:p w14:paraId="26256481" w14:textId="77777777" w:rsidR="00A87883" w:rsidRDefault="00A87883"/>
    <w:p w14:paraId="038D5DC4" w14:textId="77777777" w:rsidR="00A87883" w:rsidRDefault="00A87883" w:rsidP="00712957"/>
    <w:p w14:paraId="6152E4D2" w14:textId="77777777" w:rsidR="00A87883" w:rsidRDefault="00A87883"/>
  </w:footnote>
  <w:footnote w:type="continuationSeparator" w:id="0">
    <w:p w14:paraId="4672F527" w14:textId="77777777" w:rsidR="00A87883" w:rsidRDefault="00A87883">
      <w:r>
        <w:continuationSeparator/>
      </w:r>
    </w:p>
    <w:p w14:paraId="4333AEBC" w14:textId="77777777" w:rsidR="00A87883" w:rsidRDefault="00A87883"/>
    <w:p w14:paraId="30C34CC5" w14:textId="77777777" w:rsidR="00A87883" w:rsidRDefault="00A87883"/>
    <w:p w14:paraId="4F64FFAD" w14:textId="77777777" w:rsidR="00A87883" w:rsidRDefault="00A87883"/>
    <w:p w14:paraId="70B16F14" w14:textId="77777777" w:rsidR="00A87883" w:rsidRDefault="00A87883"/>
    <w:p w14:paraId="61FF4D4C" w14:textId="77777777" w:rsidR="00A87883" w:rsidRDefault="00A87883" w:rsidP="00420B47"/>
    <w:p w14:paraId="1A454057" w14:textId="77777777" w:rsidR="00A87883" w:rsidRDefault="00A87883"/>
    <w:p w14:paraId="6DC21A60" w14:textId="77777777" w:rsidR="00A87883" w:rsidRDefault="00A87883" w:rsidP="00712957"/>
    <w:p w14:paraId="4A7ACDBC" w14:textId="77777777" w:rsidR="00A87883" w:rsidRDefault="00A878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4DEBD" w14:textId="77777777" w:rsidR="00B77FB4" w:rsidRDefault="00806B93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01C1EF47" w14:textId="77777777" w:rsidR="00E6591C" w:rsidRPr="009B6785" w:rsidRDefault="00E6591C" w:rsidP="009B6785"/>
  <w:p w14:paraId="08051884" w14:textId="6892A2A4" w:rsidR="00B77FB4" w:rsidRDefault="00AB0A38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75C5009" wp14:editId="26A02405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63286CB" w14:textId="77777777" w:rsidR="00B77FB4" w:rsidRDefault="00806B93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5C500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" filled="f" stroked="f">
              <v:textbox>
                <w:txbxContent>
                  <w:p w14:paraId="363286CB" w14:textId="77777777" w:rsidR="00B77FB4" w:rsidRDefault="00806B93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806B93">
      <w:rPr>
        <w:b/>
        <w:color w:val="404040"/>
        <w:sz w:val="28"/>
        <w:szCs w:val="44"/>
      </w:rPr>
      <w:t>COMUNICADO DE IMPRENSA</w:t>
    </w:r>
  </w:p>
  <w:p w14:paraId="468A2964" w14:textId="77777777" w:rsidR="00E6591C" w:rsidRDefault="00E6591C" w:rsidP="00712957"/>
  <w:p w14:paraId="3D62BCF5" w14:textId="7CE214C9" w:rsidR="00E6591C" w:rsidRDefault="00AB0A38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B7754A5" wp14:editId="43DC7E32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01930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019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4E7A39" w14:textId="77777777" w:rsidR="00B77FB4" w:rsidRPr="00036FE7" w:rsidRDefault="00806B93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b/>
                              <w:sz w:val="16"/>
                              <w:lang w:val="pt-BR"/>
                            </w:rPr>
                            <w:t>Contato</w:t>
                          </w:r>
                        </w:p>
                        <w:p w14:paraId="58B3A0AA" w14:textId="77777777" w:rsidR="00CB1562" w:rsidRPr="00036FE7" w:rsidRDefault="00CB1562" w:rsidP="003D4C70">
                          <w:pPr>
                            <w:spacing w:after="0" w:line="276" w:lineRule="auto"/>
                            <w:rPr>
                              <w:sz w:val="16"/>
                              <w:lang w:val="pt-BR"/>
                            </w:rPr>
                          </w:pPr>
                        </w:p>
                        <w:p w14:paraId="7E27904A" w14:textId="77777777" w:rsidR="00B77FB4" w:rsidRPr="00036FE7" w:rsidRDefault="00806B93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sz w:val="16"/>
                              <w:lang w:val="pt-BR"/>
                            </w:rPr>
                            <w:t>Agfa</w:t>
                          </w:r>
                        </w:p>
                        <w:p w14:paraId="4ED774B9" w14:textId="77777777" w:rsidR="00B77FB4" w:rsidRPr="00036FE7" w:rsidRDefault="00806B9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Mike Horsten, Gerente de Relações Públicas e Imprensa - Soluções de impressão digital</w:t>
                          </w:r>
                        </w:p>
                        <w:p w14:paraId="3AA5B134" w14:textId="77777777" w:rsidR="00B77FB4" w:rsidRPr="00036FE7" w:rsidRDefault="00806B9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+32494560644</w:t>
                          </w:r>
                        </w:p>
                        <w:p w14:paraId="018BE31F" w14:textId="77777777" w:rsidR="00B77FB4" w:rsidRPr="00036FE7" w:rsidRDefault="003836C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hyperlink r:id="rId1" w:history="1">
                            <w:r w:rsidR="00806B93" w:rsidRPr="00036FE7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pt-BR"/>
                              </w:rPr>
                              <w:t>mike.horsten@agfa.com</w:t>
                            </w:r>
                          </w:hyperlink>
                        </w:p>
                        <w:p w14:paraId="6E94DDD2" w14:textId="77777777" w:rsidR="00CB1562" w:rsidRPr="00036FE7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14:paraId="600EBF05" w14:textId="77777777" w:rsidR="00B77FB4" w:rsidRPr="00036FE7" w:rsidRDefault="00806B93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</w:t>
                          </w:r>
                          <w:proofErr w:type="spellEnd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27</w:t>
                          </w:r>
                        </w:p>
                        <w:p w14:paraId="30C30041" w14:textId="77777777" w:rsidR="00B77FB4" w:rsidRDefault="00806B9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14:paraId="43ED847F" w14:textId="77777777" w:rsidR="00B77FB4" w:rsidRDefault="00806B9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14:paraId="0A00CF89" w14:textId="77777777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5C26749D" w14:textId="77777777" w:rsidR="00B77FB4" w:rsidRDefault="003836C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2" w:history="1">
                            <w:r w:rsidR="00806B93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www.agfa.com</w:t>
                            </w:r>
                          </w:hyperlink>
                        </w:p>
                        <w:p w14:paraId="4A548D91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</w:rPr>
                          </w:pPr>
                        </w:p>
                        <w:p w14:paraId="28C7C80C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7754A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1pt;margin-top:26.3pt;width:108pt;height:15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" strokecolor="#aa0200">
              <v:textbox>
                <w:txbxContent>
                  <w:p w14:paraId="374E7A39" w14:textId="77777777" w:rsidR="00B77FB4" w:rsidRPr="00036FE7" w:rsidRDefault="00806B93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r w:rsidRPr="00036FE7">
                      <w:rPr>
                        <w:b/>
                        <w:sz w:val="16"/>
                        <w:lang w:val="pt-BR"/>
                      </w:rPr>
                      <w:t>Contato</w:t>
                    </w:r>
                  </w:p>
                  <w:p w14:paraId="58B3A0AA" w14:textId="77777777" w:rsidR="00CB1562" w:rsidRPr="00036FE7" w:rsidRDefault="00CB1562" w:rsidP="003D4C70">
                    <w:pPr>
                      <w:spacing w:after="0" w:line="276" w:lineRule="auto"/>
                      <w:rPr>
                        <w:sz w:val="16"/>
                        <w:lang w:val="pt-BR"/>
                      </w:rPr>
                    </w:pPr>
                  </w:p>
                  <w:p w14:paraId="7E27904A" w14:textId="77777777" w:rsidR="00B77FB4" w:rsidRPr="00036FE7" w:rsidRDefault="00806B93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r w:rsidRPr="00036FE7">
                      <w:rPr>
                        <w:sz w:val="16"/>
                        <w:lang w:val="pt-BR"/>
                      </w:rPr>
                      <w:t>Agfa</w:t>
                    </w:r>
                  </w:p>
                  <w:p w14:paraId="4ED774B9" w14:textId="77777777" w:rsidR="00B77FB4" w:rsidRPr="00036FE7" w:rsidRDefault="00806B9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Mike Horsten, Gerente de Relações Públicas e Imprensa - Soluções de impressão digital</w:t>
                    </w:r>
                  </w:p>
                  <w:p w14:paraId="3AA5B134" w14:textId="77777777" w:rsidR="00B77FB4" w:rsidRPr="00036FE7" w:rsidRDefault="00806B9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+32494560644</w:t>
                    </w:r>
                  </w:p>
                  <w:p w14:paraId="018BE31F" w14:textId="77777777" w:rsidR="00B77FB4" w:rsidRPr="00036FE7" w:rsidRDefault="003836C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hyperlink r:id="rId3" w:history="1">
                      <w:r w:rsidR="00806B93" w:rsidRPr="00036FE7">
                        <w:rPr>
                          <w:rStyle w:val="Hyperlink"/>
                          <w:rFonts w:ascii="Arial Narrow" w:hAnsi="Arial Narrow" w:cs="Arial"/>
                          <w:sz w:val="16"/>
                          <w:lang w:val="pt-BR"/>
                        </w:rPr>
                        <w:t>mike.horsten@agfa.com</w:t>
                      </w:r>
                    </w:hyperlink>
                  </w:p>
                  <w:p w14:paraId="6E94DDD2" w14:textId="77777777" w:rsidR="00CB1562" w:rsidRPr="00036FE7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14:paraId="600EBF05" w14:textId="77777777" w:rsidR="00B77FB4" w:rsidRPr="00036FE7" w:rsidRDefault="00806B93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proofErr w:type="spellStart"/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Septestraat</w:t>
                    </w:r>
                    <w:proofErr w:type="spellEnd"/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 27</w:t>
                    </w:r>
                  </w:p>
                  <w:p w14:paraId="30C30041" w14:textId="77777777" w:rsidR="00B77FB4" w:rsidRDefault="00806B9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14:paraId="43ED847F" w14:textId="77777777" w:rsidR="00B77FB4" w:rsidRDefault="00806B9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  <w:proofErr w:type="spellEnd"/>
                  </w:p>
                  <w:p w14:paraId="0A00CF89" w14:textId="77777777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14:paraId="5C26749D" w14:textId="77777777" w:rsidR="00B77FB4" w:rsidRDefault="003836C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4" w:history="1">
                      <w:r w:rsidR="00806B93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www.agfa.com</w:t>
                      </w:r>
                    </w:hyperlink>
                  </w:p>
                  <w:p w14:paraId="4A548D91" w14:textId="77777777"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14:paraId="28C7C80C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A520B" w14:textId="7191DCBC" w:rsidR="00B77FB4" w:rsidRDefault="00AB0A38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6D479424" wp14:editId="36D05677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6E0B247C" wp14:editId="6EB53E5F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6B93">
      <w:rPr>
        <w:rFonts w:ascii="Arial Narrow Bold" w:hAnsi="Arial Narrow Bold"/>
        <w:b w:val="0"/>
        <w:color w:val="FFFFFF"/>
        <w:sz w:val="32"/>
      </w:rPr>
      <w:tab/>
    </w:r>
    <w:r w:rsidR="00806B93">
      <w:rPr>
        <w:rFonts w:ascii="Arial Narrow Bold" w:hAnsi="Arial Narrow Bold"/>
        <w:b w:val="0"/>
        <w:color w:val="FFFFFF"/>
      </w:rPr>
      <w:t>AGFA GRAPHICS</w:t>
    </w:r>
  </w:p>
  <w:p w14:paraId="753A4569" w14:textId="77777777" w:rsidR="00E6591C" w:rsidRDefault="00E6591C" w:rsidP="009B6785"/>
  <w:p w14:paraId="5785D00B" w14:textId="3BB0A8EC" w:rsidR="00B77FB4" w:rsidRDefault="00AB0A38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C83892E" wp14:editId="7F38A8CC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4D72B7F" w14:textId="77777777" w:rsidR="00B77FB4" w:rsidRDefault="00806B93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8389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" filled="f" stroked="f">
              <v:textbox>
                <w:txbxContent>
                  <w:p w14:paraId="54D72B7F" w14:textId="77777777" w:rsidR="00B77FB4" w:rsidRDefault="00806B93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806B93">
      <w:rPr>
        <w:b/>
        <w:color w:val="404040"/>
        <w:sz w:val="28"/>
        <w:szCs w:val="44"/>
      </w:rPr>
      <w:t>COMUNICADO DE IMPRENSA</w:t>
    </w:r>
  </w:p>
  <w:p w14:paraId="438B1C6C" w14:textId="2569AD78" w:rsidR="00E6591C" w:rsidRDefault="00AB0A38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D32855A" wp14:editId="42AA96D8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C5C987" w14:textId="77777777" w:rsidR="00B77FB4" w:rsidRPr="00036FE7" w:rsidRDefault="00806B93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b/>
                              <w:sz w:val="16"/>
                              <w:lang w:val="pt-BR"/>
                            </w:rPr>
                            <w:t xml:space="preserve">Agfa </w:t>
                          </w:r>
                          <w:proofErr w:type="spellStart"/>
                          <w:r w:rsidRPr="00036FE7">
                            <w:rPr>
                              <w:b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</w:p>
                        <w:p w14:paraId="67D11409" w14:textId="77777777" w:rsidR="00B77FB4" w:rsidRPr="00036FE7" w:rsidRDefault="00806B93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</w:t>
                          </w:r>
                          <w:proofErr w:type="spellEnd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27</w:t>
                          </w:r>
                        </w:p>
                        <w:p w14:paraId="5AFA8EDC" w14:textId="77777777" w:rsidR="00B77FB4" w:rsidRPr="00036FE7" w:rsidRDefault="00806B9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</w:t>
                          </w:r>
                          <w:proofErr w:type="spellStart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Mortsel</w:t>
                          </w:r>
                          <w:proofErr w:type="spellEnd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14:paraId="594775D9" w14:textId="77777777" w:rsidR="00B77FB4" w:rsidRPr="00036FE7" w:rsidRDefault="00806B93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14:paraId="2580DD33" w14:textId="77777777" w:rsidR="00E6591C" w:rsidRPr="00036FE7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14:paraId="5BB2BF6C" w14:textId="77777777" w:rsidR="00B77FB4" w:rsidRPr="00036FE7" w:rsidRDefault="00806B9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Paul </w:t>
                          </w:r>
                          <w:proofErr w:type="spellStart"/>
                          <w:r w:rsidRPr="00036FE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Adriaensen</w:t>
                          </w:r>
                          <w:proofErr w:type="spellEnd"/>
                        </w:p>
                        <w:p w14:paraId="73668087" w14:textId="77777777" w:rsidR="00B77FB4" w:rsidRPr="00036FE7" w:rsidRDefault="00806B9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036FE7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r w:rsidRPr="00036FE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Agfa </w:t>
                          </w:r>
                          <w:proofErr w:type="spellStart"/>
                          <w:r w:rsidRPr="00036FE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  <w:r w:rsidRPr="00036FE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14:paraId="3E5DA345" w14:textId="77777777" w:rsidR="00E6591C" w:rsidRPr="00036FE7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14:paraId="294D5B05" w14:textId="77777777" w:rsidR="00B77FB4" w:rsidRPr="00036FE7" w:rsidRDefault="00806B9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T: +32 3 444 3940</w:t>
                          </w:r>
                        </w:p>
                        <w:p w14:paraId="17A99733" w14:textId="77777777" w:rsidR="00B77FB4" w:rsidRPr="00036FE7" w:rsidRDefault="00806B93">
                          <w:pPr>
                            <w:rPr>
                              <w:lang w:val="de-DE"/>
                            </w:rPr>
                          </w:pPr>
                          <w:r w:rsidRPr="00036FE7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E: press.graphics@agfa.com</w:t>
                          </w:r>
                        </w:p>
                        <w:p w14:paraId="601A44D6" w14:textId="77777777" w:rsidR="00E6591C" w:rsidRPr="00036FE7" w:rsidRDefault="00E6591C" w:rsidP="009041F0">
                          <w:pPr>
                            <w:rPr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32855A"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">
              <v:textbox>
                <w:txbxContent>
                  <w:p w14:paraId="3DC5C987" w14:textId="77777777" w:rsidR="00B77FB4" w:rsidRPr="00036FE7" w:rsidRDefault="00806B93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036FE7">
                      <w:rPr>
                        <w:b/>
                        <w:sz w:val="16"/>
                        <w:lang w:val="pt-BR"/>
                      </w:rPr>
                      <w:t>Agfa Graphics</w:t>
                    </w:r>
                  </w:p>
                  <w:p w14:paraId="67D11409" w14:textId="77777777" w:rsidR="00B77FB4" w:rsidRPr="00036FE7" w:rsidRDefault="00806B93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Septestraat 27</w:t>
                    </w:r>
                  </w:p>
                  <w:p w14:paraId="5AFA8EDC" w14:textId="77777777" w:rsidR="00B77FB4" w:rsidRPr="00036FE7" w:rsidRDefault="00806B93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Mortsel </w:t>
                    </w:r>
                  </w:p>
                  <w:p w14:paraId="594775D9" w14:textId="77777777" w:rsidR="00B77FB4" w:rsidRPr="00036FE7" w:rsidRDefault="00806B93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14:paraId="2580DD33" w14:textId="77777777" w:rsidR="00E6591C" w:rsidRPr="00036FE7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14:paraId="5BB2BF6C" w14:textId="77777777" w:rsidR="00B77FB4" w:rsidRPr="00036FE7" w:rsidRDefault="00806B93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pt-BR"/>
                      </w:rPr>
                      <w:t>Paul Adriaensen</w:t>
                    </w:r>
                  </w:p>
                  <w:p w14:paraId="73668087" w14:textId="77777777" w:rsidR="00B77FB4" w:rsidRPr="00036FE7" w:rsidRDefault="00806B93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36FE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036FE7">
                      <w:rPr>
                        <w:i/>
                        <w:sz w:val="16"/>
                        <w:lang w:val="pt-BR"/>
                      </w:rPr>
                      <w:br/>
                    </w:r>
                    <w:r w:rsidRPr="00036FE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Agfa Graphics </w:t>
                    </w:r>
                  </w:p>
                  <w:p w14:paraId="3E5DA345" w14:textId="77777777" w:rsidR="00E6591C" w:rsidRPr="00036FE7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14:paraId="294D5B05" w14:textId="77777777" w:rsidR="00B77FB4" w:rsidRPr="00036FE7" w:rsidRDefault="00806B93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de-DE"/>
                      </w:rPr>
                      <w:t>T: +32 3 444 3940</w:t>
                    </w:r>
                  </w:p>
                  <w:p w14:paraId="17A99733" w14:textId="77777777" w:rsidR="00B77FB4" w:rsidRPr="00036FE7" w:rsidRDefault="00806B93">
                    <w:pPr>
                      <w:rPr>
                        <w:lang w:val="de-DE"/>
                      </w:rPr>
                    </w:pPr>
                    <w:r w:rsidRPr="00036FE7">
                      <w:rPr>
                        <w:rFonts w:ascii="Arial Narrow" w:hAnsi="Arial Narrow"/>
                        <w:sz w:val="16"/>
                        <w:lang w:val="de-DE"/>
                      </w:rPr>
                      <w:t>E: press.graphics@agfa.com</w:t>
                    </w:r>
                  </w:p>
                  <w:p w14:paraId="601A44D6" w14:textId="77777777" w:rsidR="00E6591C" w:rsidRPr="00036FE7" w:rsidRDefault="00E6591C" w:rsidP="009041F0">
                    <w:pPr>
                      <w:rPr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ACE40B0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6DBA"/>
    <w:multiLevelType w:val="hybridMultilevel"/>
    <w:tmpl w:val="994A5842"/>
    <w:lvl w:ilvl="0" w:tplc="2EAE55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90826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A6A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84D2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04E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F8D6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EA7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B42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EECB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31D2E6A"/>
    <w:multiLevelType w:val="hybridMultilevel"/>
    <w:tmpl w:val="924C0E02"/>
    <w:lvl w:ilvl="0" w:tplc="C0C24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8AED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42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9274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B215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3E3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C03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A8B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DEC1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7" w15:restartNumberingAfterBreak="0">
    <w:nsid w:val="67B14792"/>
    <w:multiLevelType w:val="hybridMultilevel"/>
    <w:tmpl w:val="C00E7ABA"/>
    <w:lvl w:ilvl="0" w:tplc="B956AA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CD5B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E1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C7F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2495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A0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22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CAB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9604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9" w15:restartNumberingAfterBreak="0">
    <w:nsid w:val="6BA61D52"/>
    <w:multiLevelType w:val="hybridMultilevel"/>
    <w:tmpl w:val="08FE534E"/>
    <w:lvl w:ilvl="0" w:tplc="34809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F8FA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AE93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7E0E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072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6AC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ABB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842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84C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6"/>
  </w:num>
  <w:num w:numId="5">
    <w:abstractNumId w:val="10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Dc0NTQ3MTE3tzBR0lEKTi0uzszPAykwNKgFAATQjSotAAAA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36FE7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331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24EF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38F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1F7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35"/>
    <w:rsid w:val="00210741"/>
    <w:rsid w:val="00211F88"/>
    <w:rsid w:val="00212596"/>
    <w:rsid w:val="00213F05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5E89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64A6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4BCB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470"/>
    <w:rsid w:val="003836CF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3F7406"/>
    <w:rsid w:val="00401390"/>
    <w:rsid w:val="004032A2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3D1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6F"/>
    <w:rsid w:val="004A44E1"/>
    <w:rsid w:val="004A4AB6"/>
    <w:rsid w:val="004A7A15"/>
    <w:rsid w:val="004A7FD9"/>
    <w:rsid w:val="004B00FD"/>
    <w:rsid w:val="004B2183"/>
    <w:rsid w:val="004B29E6"/>
    <w:rsid w:val="004B2F46"/>
    <w:rsid w:val="004B2FAB"/>
    <w:rsid w:val="004B43EC"/>
    <w:rsid w:val="004B5331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40C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3178"/>
    <w:rsid w:val="00513680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1E59"/>
    <w:rsid w:val="005A235A"/>
    <w:rsid w:val="005A26F3"/>
    <w:rsid w:val="005A2AA1"/>
    <w:rsid w:val="005A2BBB"/>
    <w:rsid w:val="005A4CBB"/>
    <w:rsid w:val="005A575F"/>
    <w:rsid w:val="005B0DA4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34A2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379FF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620D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58D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46F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090F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66963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1EA9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192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577"/>
    <w:rsid w:val="007D0EAE"/>
    <w:rsid w:val="007D21CA"/>
    <w:rsid w:val="007D2363"/>
    <w:rsid w:val="007D3153"/>
    <w:rsid w:val="007D343C"/>
    <w:rsid w:val="007D5132"/>
    <w:rsid w:val="007D548D"/>
    <w:rsid w:val="007D59BB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B93"/>
    <w:rsid w:val="00806CF3"/>
    <w:rsid w:val="00807A5B"/>
    <w:rsid w:val="00807C87"/>
    <w:rsid w:val="00807F52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D71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08CF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4D19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34B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40B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A7B05"/>
    <w:rsid w:val="009A7D31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88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38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0BF2"/>
    <w:rsid w:val="00AE1386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77FB4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7C0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3F49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59D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1D27"/>
    <w:rsid w:val="00CC3DE6"/>
    <w:rsid w:val="00CC3E9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9BE"/>
    <w:rsid w:val="00CD627C"/>
    <w:rsid w:val="00CE0A8D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CF7984"/>
    <w:rsid w:val="00D03053"/>
    <w:rsid w:val="00D03499"/>
    <w:rsid w:val="00D0528D"/>
    <w:rsid w:val="00D105BD"/>
    <w:rsid w:val="00D10D2B"/>
    <w:rsid w:val="00D10E21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1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0260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539A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02E1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2A71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170C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97411"/>
    <w:rsid w:val="00EA0016"/>
    <w:rsid w:val="00EA2766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77F"/>
    <w:rsid w:val="00F46F9E"/>
    <w:rsid w:val="00F503EE"/>
    <w:rsid w:val="00F50EA3"/>
    <w:rsid w:val="00F52EBE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687335"/>
  <w15:docId w15:val="{9D6F1042-C181-45B8-B1AC-F8378A107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</w:rPr>
  </w:style>
  <w:style w:type="paragraph" w:styleId="Heading1">
    <w:name w:val="heading 1"/>
    <w:basedOn w:val="Normal"/>
    <w:next w:val="Normal"/>
    <w:link w:val="Heading1Char"/>
    <w:qFormat/>
    <w:rsid w:val="004B5331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Cs/>
      <w:color w:val="EE3224"/>
      <w:sz w:val="24"/>
    </w:rPr>
  </w:style>
  <w:style w:type="paragraph" w:styleId="Heading2">
    <w:name w:val="heading 2"/>
    <w:basedOn w:val="Heading1"/>
    <w:next w:val="Normal"/>
    <w:link w:val="Heading2Char"/>
    <w:qFormat/>
    <w:rsid w:val="004F3787"/>
    <w:pPr>
      <w:numPr>
        <w:ilvl w:val="1"/>
      </w:numPr>
      <w:spacing w:after="120"/>
      <w:ind w:left="2977" w:hanging="567"/>
      <w:outlineLvl w:val="1"/>
    </w:pPr>
    <w:rPr>
      <w:bCs w:val="0"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4B5331"/>
    <w:rPr>
      <w:rFonts w:cs="Arial"/>
      <w:bCs/>
      <w:color w:val="EE3224"/>
      <w:sz w:val="24"/>
      <w:lang w:val="en-US" w:eastAsia="en-US"/>
    </w:rPr>
  </w:style>
  <w:style w:type="character" w:customStyle="1" w:styleId="Heading2Char">
    <w:name w:val="Heading 2 Char"/>
    <w:link w:val="Heading2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</w:rPr>
  </w:style>
  <w:style w:type="paragraph" w:styleId="Revision">
    <w:name w:val="Revision"/>
    <w:hidden/>
    <w:rsid w:val="00297D7E"/>
    <w:rPr>
      <w:rFonts w:cs="Arial"/>
      <w:color w:val="000000"/>
      <w:sz w:val="22"/>
    </w:rPr>
  </w:style>
  <w:style w:type="paragraph" w:customStyle="1" w:styleId="BodyPressrelease">
    <w:name w:val="Body Pressrelease"/>
    <w:basedOn w:val="Normal"/>
    <w:link w:val="BodyPressreleaseChar"/>
    <w:rsid w:val="00213F05"/>
    <w:pPr>
      <w:spacing w:after="0" w:line="240" w:lineRule="auto"/>
      <w:ind w:left="1267"/>
    </w:pPr>
    <w:rPr>
      <w:rFonts w:eastAsia="Times New Roman"/>
      <w:color w:val="auto"/>
      <w:szCs w:val="22"/>
      <w:lang w:eastAsia="en-GB"/>
    </w:rPr>
  </w:style>
  <w:style w:type="character" w:customStyle="1" w:styleId="BodyPressreleaseChar">
    <w:name w:val="Body Pressrelease Char"/>
    <w:link w:val="BodyPressrelease"/>
    <w:rsid w:val="00213F05"/>
    <w:rPr>
      <w:rFonts w:eastAsia="Times New Roman" w:cs="Arial"/>
      <w:sz w:val="22"/>
      <w:szCs w:val="22"/>
      <w:lang w:val="en-US" w:eastAsia="en-GB"/>
    </w:rPr>
  </w:style>
  <w:style w:type="character" w:customStyle="1" w:styleId="UnresolvedMention1">
    <w:name w:val="Unresolved Mention1"/>
    <w:rsid w:val="002107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3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01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1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3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72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4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6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0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0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2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1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4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5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56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3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6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6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2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3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1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7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5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30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9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2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99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3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3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f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ke.horsten@agfa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ke.horsten@agfa.com" TargetMode="External"/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Relationship Id="rId4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2</TotalTime>
  <Pages>2</Pages>
  <Words>702</Words>
  <Characters>3862</Characters>
  <Application>Microsoft Office Word</Application>
  <DocSecurity>0</DocSecurity>
  <Lines>32</Lines>
  <Paragraphs>9</Paragraphs>
  <ScaleCrop>false</ScaleCrop>
  <Company>Agfa Graphics</Company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ilse.joosen@agfa.com</dc:creator>
  <cp:keywords/>
  <dc:description/>
  <cp:lastModifiedBy>Ilse Joosen</cp:lastModifiedBy>
  <cp:revision>4</cp:revision>
  <cp:lastPrinted>2019-10-17T07:52:00Z</cp:lastPrinted>
  <dcterms:created xsi:type="dcterms:W3CDTF">2023-05-03T11:42:00Z</dcterms:created>
  <dcterms:modified xsi:type="dcterms:W3CDTF">2023-05-03T12:34:00Z</dcterms:modified>
</cp:coreProperties>
</file>